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138380BB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3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09B2EB84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E17FF3">
        <w:rPr>
          <w:rFonts w:ascii="Times New Roman" w:hAnsi="Times New Roman" w:cs="Times New Roman"/>
          <w:sz w:val="22"/>
        </w:rPr>
        <w:t xml:space="preserve">Machine learning on cloud with </w:t>
      </w:r>
      <w:r w:rsidR="0049074B">
        <w:rPr>
          <w:rFonts w:ascii="Times New Roman" w:hAnsi="Times New Roman" w:cs="Times New Roman"/>
          <w:sz w:val="22"/>
        </w:rPr>
        <w:t>AWS Sagemaker,</w:t>
      </w:r>
      <w:r w:rsidR="008A0C55">
        <w:rPr>
          <w:rFonts w:ascii="Times New Roman" w:hAnsi="Times New Roman" w:cs="Times New Roman"/>
          <w:sz w:val="22"/>
        </w:rPr>
        <w:t xml:space="preserve"> AWS airflow,</w:t>
      </w:r>
      <w:r w:rsidR="0049074B">
        <w:rPr>
          <w:rFonts w:ascii="Times New Roman" w:hAnsi="Times New Roman" w:cs="Times New Roman"/>
          <w:sz w:val="22"/>
        </w:rPr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Pytorch, </w:t>
      </w:r>
      <w:r w:rsidR="00E17FF3">
        <w:rPr>
          <w:rFonts w:ascii="Times New Roman" w:hAnsi="Times New Roman" w:cs="Times New Roman"/>
          <w:sz w:val="22"/>
        </w:rPr>
        <w:t>Docker</w:t>
      </w:r>
      <w:r w:rsidR="00E17FF3">
        <w:rPr>
          <w:rFonts w:ascii="Times New Roman" w:hAnsi="Times New Roman" w:cs="Times New Roman"/>
          <w:sz w:val="22"/>
        </w:rPr>
        <w:t xml:space="preserve">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450BC88B" w14:textId="0D4A2441" w:rsidR="00625095" w:rsidRP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96BFCEB" w14:textId="54C9CC1A" w:rsidR="0049074B" w:rsidRPr="00E17FF3" w:rsidRDefault="0049074B" w:rsidP="0049074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Perception and </w:t>
            </w:r>
            <w:r w:rsidR="00B856ED">
              <w:rPr>
                <w:rFonts w:ascii="Times New Roman" w:hAnsi="Times New Roman" w:cs="Times New Roman"/>
              </w:rPr>
              <w:t>Deep learning</w:t>
            </w:r>
          </w:p>
          <w:p w14:paraId="4E5EB0B9" w14:textId="4DEF1E58" w:rsidR="00E17FF3" w:rsidRPr="00E17FF3" w:rsidRDefault="00E17FF3" w:rsidP="00E17FF3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6A4B3A" w:rsidRPr="005718CA" w14:paraId="1D7F4A2F" w14:textId="77777777" w:rsidTr="00C33380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C33380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C33380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C33380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C33380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C33380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hand-gesture recognition and hand-gesture control using CNN, ROS on Nvidia JetBot.</w:t>
            </w:r>
            <w:r w:rsidRPr="00C33380"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C33380" w:rsidRPr="005718CA" w14:paraId="428E48AE" w14:textId="77777777" w:rsidTr="00C33380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C33380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4C4451" w14:textId="77777777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  <w:p w14:paraId="23D023CF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5E755C2E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54175A70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6B541C6E" w14:textId="575E34AB" w:rsidR="00C33380" w:rsidRPr="00625095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C33380" w:rsidRPr="005718CA" w14:paraId="01D98F86" w14:textId="77777777" w:rsidTr="00C33380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C33380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C33380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C33380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3"/>
  </w:num>
  <w:num w:numId="4">
    <w:abstractNumId w:val="15"/>
  </w:num>
  <w:num w:numId="5">
    <w:abstractNumId w:val="12"/>
  </w:num>
  <w:num w:numId="6">
    <w:abstractNumId w:val="11"/>
  </w:num>
  <w:num w:numId="7">
    <w:abstractNumId w:val="14"/>
  </w:num>
  <w:num w:numId="8">
    <w:abstractNumId w:val="4"/>
  </w:num>
  <w:num w:numId="9">
    <w:abstractNumId w:val="17"/>
  </w:num>
  <w:num w:numId="10">
    <w:abstractNumId w:val="7"/>
  </w:num>
  <w:num w:numId="11">
    <w:abstractNumId w:val="10"/>
  </w:num>
  <w:num w:numId="12">
    <w:abstractNumId w:val="3"/>
  </w:num>
  <w:num w:numId="13">
    <w:abstractNumId w:val="0"/>
  </w:num>
  <w:num w:numId="14">
    <w:abstractNumId w:val="9"/>
  </w:num>
  <w:num w:numId="15">
    <w:abstractNumId w:val="16"/>
  </w:num>
  <w:num w:numId="16">
    <w:abstractNumId w:val="5"/>
  </w:num>
  <w:num w:numId="17">
    <w:abstractNumId w:val="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8FAD98aCc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D12AF"/>
    <w:rsid w:val="004104BC"/>
    <w:rsid w:val="0049074B"/>
    <w:rsid w:val="004D36BE"/>
    <w:rsid w:val="004D5C67"/>
    <w:rsid w:val="004E517D"/>
    <w:rsid w:val="00511377"/>
    <w:rsid w:val="00552A44"/>
    <w:rsid w:val="005718CA"/>
    <w:rsid w:val="005932E6"/>
    <w:rsid w:val="005C28E5"/>
    <w:rsid w:val="005C66DF"/>
    <w:rsid w:val="005D0AEE"/>
    <w:rsid w:val="005D7A37"/>
    <w:rsid w:val="00625095"/>
    <w:rsid w:val="00627666"/>
    <w:rsid w:val="006669D4"/>
    <w:rsid w:val="006731C3"/>
    <w:rsid w:val="006731E3"/>
    <w:rsid w:val="006A4B3A"/>
    <w:rsid w:val="006C01D5"/>
    <w:rsid w:val="006C7B32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856ED"/>
    <w:rsid w:val="00BE3A1C"/>
    <w:rsid w:val="00C33380"/>
    <w:rsid w:val="00CF67C0"/>
    <w:rsid w:val="00D15FFE"/>
    <w:rsid w:val="00D220E2"/>
    <w:rsid w:val="00D73834"/>
    <w:rsid w:val="00D73C7E"/>
    <w:rsid w:val="00DA0624"/>
    <w:rsid w:val="00DC7A22"/>
    <w:rsid w:val="00DD3079"/>
    <w:rsid w:val="00E15802"/>
    <w:rsid w:val="00E17FF3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1</cp:revision>
  <cp:lastPrinted>2021-12-03T18:38:00Z</cp:lastPrinted>
  <dcterms:created xsi:type="dcterms:W3CDTF">2022-02-15T14:56:00Z</dcterms:created>
  <dcterms:modified xsi:type="dcterms:W3CDTF">2022-02-2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